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026972" w14:textId="77777777" w:rsidR="00FE6424" w:rsidRPr="006F6E10" w:rsidRDefault="00FE6424" w:rsidP="00FE6424">
      <w:pPr>
        <w:pStyle w:val="4"/>
        <w:jc w:val="center"/>
        <w:rPr>
          <w:color w:val="000000" w:themeColor="text1"/>
          <w:lang w:val="ru-RU"/>
        </w:rPr>
      </w:pPr>
      <w:bookmarkStart w:id="0" w:name="московский-государственный-технический-у"/>
      <w:bookmarkEnd w:id="0"/>
      <w:r w:rsidRPr="006F6E10">
        <w:rPr>
          <w:color w:val="000000" w:themeColor="text1"/>
          <w:lang w:val="ru-RU"/>
        </w:rPr>
        <w:t>Московский государственный технический университет имени Н.Э. Баумана</w:t>
      </w:r>
    </w:p>
    <w:p w14:paraId="662F626B" w14:textId="58E619AD" w:rsidR="00FE6424" w:rsidRPr="006F6E10" w:rsidRDefault="00AA2190" w:rsidP="00FE6424">
      <w:pPr>
        <w:pStyle w:val="2"/>
        <w:jc w:val="center"/>
        <w:rPr>
          <w:color w:val="000000" w:themeColor="text1"/>
          <w:lang w:val="ru-RU"/>
        </w:rPr>
      </w:pPr>
      <w:bookmarkStart w:id="1" w:name="лабораторная-работа-по-дисциплине-бкит-x"/>
      <w:bookmarkEnd w:id="1"/>
      <w:r w:rsidRPr="00AA2190">
        <w:rPr>
          <w:color w:val="000000" w:themeColor="text1"/>
          <w:lang w:val="ru-RU"/>
        </w:rPr>
        <w:t>Домашнее задание</w:t>
      </w:r>
      <w:r>
        <w:rPr>
          <w:color w:val="000000" w:themeColor="text1"/>
          <w:lang w:val="ru-RU"/>
        </w:rPr>
        <w:t xml:space="preserve"> по дисциплине БКИТ</w:t>
      </w:r>
    </w:p>
    <w:p w14:paraId="53357833" w14:textId="7193A2B5" w:rsidR="00FE6424" w:rsidRPr="00392508" w:rsidRDefault="00FE6424" w:rsidP="00FE6424">
      <w:pPr>
        <w:pStyle w:val="Compact"/>
        <w:jc w:val="center"/>
        <w:rPr>
          <w:i/>
          <w:lang w:val="ru-RU"/>
        </w:rPr>
      </w:pPr>
      <w:r w:rsidRPr="00392508">
        <w:rPr>
          <w:i/>
          <w:lang w:val="ru-RU"/>
        </w:rPr>
        <w:t>Выполнил</w:t>
      </w:r>
      <w:r w:rsidR="00ED07F0">
        <w:rPr>
          <w:i/>
          <w:lang w:val="ru-RU"/>
        </w:rPr>
        <w:t xml:space="preserve">: </w:t>
      </w:r>
      <w:proofErr w:type="spellStart"/>
      <w:r w:rsidR="00ED07F0">
        <w:rPr>
          <w:i/>
          <w:lang w:val="ru-RU"/>
        </w:rPr>
        <w:t>Москальцов</w:t>
      </w:r>
      <w:proofErr w:type="spellEnd"/>
      <w:r w:rsidR="00ED07F0">
        <w:rPr>
          <w:i/>
          <w:lang w:val="ru-RU"/>
        </w:rPr>
        <w:t xml:space="preserve"> Никита</w:t>
      </w:r>
      <w:bookmarkStart w:id="2" w:name="_GoBack"/>
      <w:bookmarkEnd w:id="2"/>
      <w:r w:rsidR="00AA2190">
        <w:rPr>
          <w:i/>
          <w:lang w:val="ru-RU"/>
        </w:rPr>
        <w:t>, ИУ5-34, 24.11</w:t>
      </w:r>
      <w:r w:rsidRPr="00392508">
        <w:rPr>
          <w:i/>
          <w:lang w:val="ru-RU"/>
        </w:rPr>
        <w:t>.2017</w:t>
      </w:r>
    </w:p>
    <w:p w14:paraId="40354B35" w14:textId="57931661" w:rsidR="00FE6424" w:rsidRDefault="00FE6424" w:rsidP="00FE6424">
      <w:pPr>
        <w:pStyle w:val="Compact"/>
        <w:jc w:val="center"/>
        <w:rPr>
          <w:lang w:val="ru-RU"/>
        </w:rPr>
      </w:pPr>
    </w:p>
    <w:p w14:paraId="40CE772E" w14:textId="4BBF07C9" w:rsidR="00FE6424" w:rsidRDefault="00FE6424" w:rsidP="00FE6424">
      <w:pPr>
        <w:pStyle w:val="Compact"/>
        <w:jc w:val="center"/>
        <w:rPr>
          <w:lang w:val="ru-RU"/>
        </w:rPr>
      </w:pPr>
    </w:p>
    <w:p w14:paraId="7A9A8F52" w14:textId="16792CCF" w:rsidR="00FE6424" w:rsidRDefault="00FE6424" w:rsidP="00FE6424">
      <w:pPr>
        <w:pStyle w:val="Compact"/>
        <w:rPr>
          <w:lang w:val="ru-RU"/>
        </w:rPr>
      </w:pPr>
    </w:p>
    <w:p w14:paraId="6603D772" w14:textId="4D7308CC" w:rsidR="00FE6424" w:rsidRDefault="00FE6424" w:rsidP="00FE6424">
      <w:pPr>
        <w:pStyle w:val="Compact"/>
        <w:rPr>
          <w:b/>
          <w:lang w:val="ru-RU"/>
        </w:rPr>
      </w:pPr>
      <w:r>
        <w:rPr>
          <w:b/>
          <w:lang w:val="ru-RU"/>
        </w:rPr>
        <w:t xml:space="preserve">1. </w:t>
      </w:r>
      <w:r w:rsidRPr="00FE6424">
        <w:rPr>
          <w:b/>
          <w:lang w:val="ru-RU"/>
        </w:rPr>
        <w:t>Описание задания</w:t>
      </w:r>
    </w:p>
    <w:p w14:paraId="512553B9" w14:textId="2009C357" w:rsidR="00FE6424" w:rsidRDefault="00FE6424" w:rsidP="00FE6424">
      <w:pPr>
        <w:pStyle w:val="Compact"/>
        <w:rPr>
          <w:b/>
          <w:lang w:val="ru-RU"/>
        </w:rPr>
      </w:pPr>
    </w:p>
    <w:p w14:paraId="44391A85" w14:textId="77777777" w:rsidR="00FE6424" w:rsidRPr="00FE6424" w:rsidRDefault="00FE6424" w:rsidP="00FE6424">
      <w:pPr>
        <w:jc w:val="both"/>
        <w:rPr>
          <w:rFonts w:cstheme="minorHAnsi"/>
          <w:sz w:val="24"/>
          <w:szCs w:val="24"/>
        </w:rPr>
      </w:pPr>
      <w:r w:rsidRPr="00FE6424">
        <w:rPr>
          <w:rFonts w:cstheme="minorHAnsi"/>
          <w:sz w:val="24"/>
          <w:szCs w:val="24"/>
        </w:rPr>
        <w:t>Разработать программу для решения квадратного уравнения.</w:t>
      </w:r>
    </w:p>
    <w:p w14:paraId="5DBB3E6D" w14:textId="12B1948A" w:rsidR="00FE6424" w:rsidRPr="00FE6424" w:rsidRDefault="00FE6424" w:rsidP="00FE6424">
      <w:pPr>
        <w:pStyle w:val="a5"/>
        <w:numPr>
          <w:ilvl w:val="0"/>
          <w:numId w:val="2"/>
        </w:numPr>
        <w:jc w:val="both"/>
        <w:rPr>
          <w:rFonts w:cstheme="minorHAnsi"/>
          <w:sz w:val="24"/>
          <w:szCs w:val="24"/>
        </w:rPr>
      </w:pPr>
      <w:r w:rsidRPr="00FE6424">
        <w:rPr>
          <w:rFonts w:cstheme="minorHAnsi"/>
          <w:sz w:val="24"/>
          <w:szCs w:val="24"/>
        </w:rPr>
        <w:t xml:space="preserve">Программа должна быть разработана в виде консольного приложения на языке </w:t>
      </w:r>
      <w:r w:rsidR="00AA2190">
        <w:rPr>
          <w:rFonts w:cstheme="minorHAnsi"/>
          <w:sz w:val="24"/>
          <w:szCs w:val="24"/>
        </w:rPr>
        <w:t>F</w:t>
      </w:r>
      <w:r w:rsidRPr="00FE6424">
        <w:rPr>
          <w:rFonts w:cstheme="minorHAnsi"/>
          <w:sz w:val="24"/>
          <w:szCs w:val="24"/>
        </w:rPr>
        <w:t>#.</w:t>
      </w:r>
    </w:p>
    <w:p w14:paraId="7356BAD4" w14:textId="77777777" w:rsidR="00FE6424" w:rsidRPr="00FE6424" w:rsidRDefault="00FE6424" w:rsidP="00FE6424">
      <w:pPr>
        <w:pStyle w:val="a5"/>
        <w:numPr>
          <w:ilvl w:val="0"/>
          <w:numId w:val="2"/>
        </w:numPr>
        <w:jc w:val="both"/>
        <w:rPr>
          <w:rFonts w:cstheme="minorHAnsi"/>
          <w:sz w:val="24"/>
          <w:szCs w:val="24"/>
        </w:rPr>
      </w:pPr>
      <w:r w:rsidRPr="00FE6424">
        <w:rPr>
          <w:rFonts w:cstheme="minorHAnsi"/>
          <w:sz w:val="24"/>
          <w:szCs w:val="24"/>
        </w:rPr>
        <w:t>Программа осуществляет ввод с клавиатуры коэффициентов А, В, С, вычисляет дискриминант и корни уравнения (в зависимости от дискриминанта).</w:t>
      </w:r>
    </w:p>
    <w:p w14:paraId="614A520C" w14:textId="2CEAD3A4" w:rsidR="00FE6424" w:rsidRDefault="00FE6424" w:rsidP="00FE6424">
      <w:pPr>
        <w:pStyle w:val="a5"/>
        <w:numPr>
          <w:ilvl w:val="0"/>
          <w:numId w:val="2"/>
        </w:numPr>
        <w:jc w:val="both"/>
        <w:rPr>
          <w:rFonts w:cstheme="minorHAnsi"/>
          <w:sz w:val="24"/>
          <w:szCs w:val="24"/>
        </w:rPr>
      </w:pPr>
      <w:r w:rsidRPr="00FE6424">
        <w:rPr>
          <w:rFonts w:cstheme="minorHAnsi"/>
          <w:sz w:val="24"/>
          <w:szCs w:val="24"/>
        </w:rPr>
        <w:t>Если коэффициент А, В, С введен некорректно, то необходимо проигнорировать некорректное значение и ввести коэффициент повторно.</w:t>
      </w:r>
    </w:p>
    <w:p w14:paraId="47C60522" w14:textId="198B110C" w:rsidR="00FE6424" w:rsidRDefault="00FE6424" w:rsidP="00FE6424">
      <w:pPr>
        <w:jc w:val="both"/>
        <w:rPr>
          <w:rFonts w:cstheme="minorHAnsi"/>
          <w:b/>
          <w:sz w:val="24"/>
          <w:szCs w:val="24"/>
        </w:rPr>
      </w:pPr>
      <w:r w:rsidRPr="00AA2190">
        <w:rPr>
          <w:rFonts w:cstheme="minorHAnsi"/>
          <w:b/>
          <w:sz w:val="24"/>
          <w:szCs w:val="24"/>
        </w:rPr>
        <w:t>2.</w:t>
      </w:r>
      <w:r w:rsidRPr="00FE6424">
        <w:rPr>
          <w:rFonts w:cstheme="minorHAnsi"/>
          <w:b/>
          <w:sz w:val="24"/>
          <w:szCs w:val="24"/>
        </w:rPr>
        <w:t xml:space="preserve"> Листинг программного кода</w:t>
      </w:r>
    </w:p>
    <w:p w14:paraId="183418C7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open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System</w:t>
      </w:r>
    </w:p>
    <w:p w14:paraId="21A75346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 xml:space="preserve"> </w:t>
      </w:r>
    </w:p>
    <w:p w14:paraId="2B327B20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ype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quireRootResult</w:t>
      </w:r>
      <w:proofErr w:type="spell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</w:t>
      </w:r>
      <w:proofErr w:type="spellStart"/>
      <w:r w:rsidRPr="00216DDB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SquireRootResult</w:t>
      </w:r>
      <w:proofErr w:type="spellEnd"/>
      <w:r w:rsidRPr="00216DDB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как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бы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мини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-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массив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переменных</w:t>
      </w:r>
    </w:p>
    <w:p w14:paraId="4AAA342B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|</w:t>
      </w:r>
      <w:proofErr w:type="spellStart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NoRoots</w:t>
      </w:r>
      <w:proofErr w:type="spellEnd"/>
    </w:p>
    <w:p w14:paraId="7EA042A3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|</w:t>
      </w:r>
      <w:proofErr w:type="spellStart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OneRoot</w:t>
      </w:r>
      <w:proofErr w:type="spell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of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double</w:t>
      </w:r>
    </w:p>
    <w:p w14:paraId="6529726E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|</w:t>
      </w:r>
      <w:proofErr w:type="spellStart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woRoots</w:t>
      </w:r>
      <w:proofErr w:type="spell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of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double 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*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double</w:t>
      </w:r>
    </w:p>
    <w:p w14:paraId="0217D2B0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 xml:space="preserve"> </w:t>
      </w:r>
    </w:p>
    <w:p w14:paraId="66FA4C8D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let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gramStart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omputing(</w:t>
      </w:r>
      <w:proofErr w:type="spellStart"/>
      <w:proofErr w:type="gram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: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ouble</w:t>
      </w:r>
      <w:proofErr w:type="spell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 b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: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ouble, c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: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ouble)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: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quireRootResult 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</w:p>
    <w:p w14:paraId="2B57BA48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</w:t>
      </w:r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let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D 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b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*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b 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-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4.0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*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*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</w:t>
      </w:r>
    </w:p>
    <w:p w14:paraId="5F922CB4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</w:t>
      </w:r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f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D 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&lt;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0.0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en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NoRoots</w:t>
      </w:r>
      <w:proofErr w:type="spellEnd"/>
    </w:p>
    <w:p w14:paraId="05C9D959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</w:t>
      </w:r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else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f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D 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0.0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en</w:t>
      </w:r>
    </w:p>
    <w:p w14:paraId="2BA3EAA6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let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x 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-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b</w:t>
      </w:r>
      <w:proofErr w:type="gramStart"/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/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16DDB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2.0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*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a)</w:t>
      </w:r>
    </w:p>
    <w:p w14:paraId="4A6DA870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proofErr w:type="spellStart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OneRoot</w:t>
      </w:r>
      <w:proofErr w:type="spell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x</w:t>
      </w:r>
    </w:p>
    <w:p w14:paraId="6BE3AB20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</w:t>
      </w:r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else</w:t>
      </w:r>
    </w:p>
    <w:p w14:paraId="1828CDAF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let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qrtD</w:t>
      </w:r>
      <w:proofErr w:type="spell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Math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qrt</w:t>
      </w:r>
      <w:proofErr w:type="spell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D)    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Вычисляем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корень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от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D</w:t>
      </w:r>
    </w:p>
    <w:p w14:paraId="70676B24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let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x1 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-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b 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qrtD</w:t>
      </w:r>
      <w:proofErr w:type="spell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 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/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</w:t>
      </w:r>
      <w:r w:rsidRPr="00216DDB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2.0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*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a)</w:t>
      </w:r>
    </w:p>
    <w:p w14:paraId="4A86499A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let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x2 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-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b 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-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qrtD</w:t>
      </w:r>
      <w:proofErr w:type="spell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 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/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</w:t>
      </w:r>
      <w:r w:rsidRPr="00216DDB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2.0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*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a)</w:t>
      </w:r>
    </w:p>
    <w:p w14:paraId="1CC266CC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proofErr w:type="spellStart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woRoots</w:t>
      </w:r>
      <w:proofErr w:type="spell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x1, x2)</w:t>
      </w:r>
    </w:p>
    <w:p w14:paraId="68EE6F62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 xml:space="preserve"> </w:t>
      </w:r>
    </w:p>
    <w:p w14:paraId="1E33E330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let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gramStart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Print(</w:t>
      </w:r>
      <w:proofErr w:type="spellStart"/>
      <w:proofErr w:type="gram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: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ouble</w:t>
      </w:r>
      <w:proofErr w:type="spell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 b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: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ouble, c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: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ouble)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: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unit 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</w:p>
    <w:p w14:paraId="479F6115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</w:t>
      </w:r>
      <w:proofErr w:type="spellStart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printf</w:t>
      </w:r>
      <w:proofErr w:type="spell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</w:t>
      </w:r>
      <w:r w:rsidRPr="00216DDB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Коэффициенты</w:t>
      </w:r>
      <w:r w:rsidRPr="00216DDB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: a = %A, b = %A, c = %A. "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a b c 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</w:t>
      </w:r>
      <w:proofErr w:type="spellStart"/>
      <w:r w:rsidRPr="00216DDB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Перекрёсный</w:t>
      </w:r>
      <w:proofErr w:type="spellEnd"/>
      <w:r w:rsidRPr="00216DDB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вывод</w:t>
      </w:r>
    </w:p>
    <w:p w14:paraId="485C48C2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</w:t>
      </w:r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let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root 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gramStart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omputing(</w:t>
      </w:r>
      <w:proofErr w:type="gram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, b, c)</w:t>
      </w:r>
    </w:p>
    <w:p w14:paraId="1760040F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</w:t>
      </w:r>
      <w:proofErr w:type="spellStart"/>
      <w:r w:rsidRPr="00216DDB">
        <w:rPr>
          <w:rFonts w:ascii="Consolas" w:eastAsia="Times New Roman" w:hAnsi="Consolas" w:cs="Consolas"/>
          <w:color w:val="569CD6"/>
          <w:sz w:val="20"/>
          <w:szCs w:val="20"/>
          <w:lang w:eastAsia="ru-RU"/>
        </w:rPr>
        <w:t>let</w:t>
      </w:r>
      <w:proofErr w:type="spellEnd"/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</w:t>
      </w:r>
      <w:proofErr w:type="spellStart"/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text</w:t>
      </w:r>
      <w:proofErr w:type="spellEnd"/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</w:t>
      </w:r>
      <w:proofErr w:type="gramStart"/>
      <w:r w:rsidRPr="00216DDB">
        <w:rPr>
          <w:rFonts w:ascii="Consolas" w:eastAsia="Times New Roman" w:hAnsi="Consolas" w:cs="Consolas"/>
          <w:color w:val="B4B4B4"/>
          <w:sz w:val="20"/>
          <w:szCs w:val="20"/>
          <w:lang w:eastAsia="ru-RU"/>
        </w:rPr>
        <w:t>=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/</w:t>
      </w:r>
      <w:proofErr w:type="gramEnd"/>
      <w:r w:rsidRPr="00216DDB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/</w:t>
      </w:r>
      <w:proofErr w:type="spellStart"/>
      <w:r w:rsidRPr="00216DDB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Компановка</w:t>
      </w:r>
      <w:proofErr w:type="spellEnd"/>
      <w:r w:rsidRPr="00216DDB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 текста, что будет выведен</w:t>
      </w:r>
    </w:p>
    <w:p w14:paraId="59887529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</w:t>
      </w:r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match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root </w:t>
      </w:r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with</w:t>
      </w:r>
    </w:p>
    <w:p w14:paraId="63038B32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| </w:t>
      </w:r>
      <w:proofErr w:type="spellStart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NoRoots</w:t>
      </w:r>
      <w:proofErr w:type="spell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-&gt;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D &lt; 0. </w:t>
      </w:r>
      <w:r w:rsidRPr="00216DDB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Корней нет."</w:t>
      </w:r>
    </w:p>
    <w:p w14:paraId="19FFED2F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| </w:t>
      </w:r>
      <w:proofErr w:type="spellStart"/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OneRoot</w:t>
      </w:r>
      <w:proofErr w:type="spellEnd"/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(x) </w:t>
      </w:r>
      <w:r w:rsidRPr="00216DDB">
        <w:rPr>
          <w:rFonts w:ascii="Consolas" w:eastAsia="Times New Roman" w:hAnsi="Consolas" w:cs="Consolas"/>
          <w:color w:val="569CD6"/>
          <w:sz w:val="20"/>
          <w:szCs w:val="20"/>
          <w:lang w:eastAsia="ru-RU"/>
        </w:rPr>
        <w:t>-&gt;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</w:t>
      </w:r>
      <w:r w:rsidRPr="00216DDB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"D = 0. Один корень: "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eastAsia="ru-RU"/>
        </w:rPr>
        <w:t>+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</w:t>
      </w:r>
      <w:proofErr w:type="spellStart"/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x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eastAsia="ru-RU"/>
        </w:rPr>
        <w:t>.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ToString</w:t>
      </w:r>
      <w:proofErr w:type="spellEnd"/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()</w:t>
      </w:r>
    </w:p>
    <w:p w14:paraId="0A3AECC2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| </w:t>
      </w:r>
      <w:proofErr w:type="gramStart"/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TwoRoots(</w:t>
      </w:r>
      <w:proofErr w:type="gramEnd"/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x1, x2) </w:t>
      </w:r>
      <w:r w:rsidRPr="00216DDB">
        <w:rPr>
          <w:rFonts w:ascii="Consolas" w:eastAsia="Times New Roman" w:hAnsi="Consolas" w:cs="Consolas"/>
          <w:color w:val="569CD6"/>
          <w:sz w:val="20"/>
          <w:szCs w:val="20"/>
          <w:lang w:eastAsia="ru-RU"/>
        </w:rPr>
        <w:t>-&gt;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</w:t>
      </w:r>
      <w:r w:rsidRPr="00216DDB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"D &gt; 0. Два корня: "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eastAsia="ru-RU"/>
        </w:rPr>
        <w:t>+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x1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eastAsia="ru-RU"/>
        </w:rPr>
        <w:t>.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ToString() 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eastAsia="ru-RU"/>
        </w:rPr>
        <w:t>+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</w:t>
      </w:r>
      <w:r w:rsidRPr="00216DDB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" и "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eastAsia="ru-RU"/>
        </w:rPr>
        <w:t>+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x2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eastAsia="ru-RU"/>
        </w:rPr>
        <w:t>.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ToString()</w:t>
      </w:r>
    </w:p>
    <w:p w14:paraId="1199894C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</w:t>
      </w:r>
      <w:proofErr w:type="spellStart"/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printfn</w:t>
      </w:r>
      <w:proofErr w:type="spellEnd"/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</w:t>
      </w:r>
      <w:r w:rsidRPr="00216DDB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"%s"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</w:t>
      </w:r>
      <w:proofErr w:type="spellStart"/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text</w:t>
      </w:r>
      <w:proofErr w:type="spellEnd"/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//Вывод текста, который мы подготовили</w:t>
      </w:r>
    </w:p>
    <w:p w14:paraId="4A34F2A3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 xml:space="preserve"> </w:t>
      </w:r>
    </w:p>
    <w:p w14:paraId="6C4D42BC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let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rec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gramStart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Read(</w:t>
      </w:r>
      <w:proofErr w:type="gram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 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</w:p>
    <w:p w14:paraId="6B06193C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proofErr w:type="spellStart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printfn</w:t>
      </w:r>
      <w:proofErr w:type="spell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</w:t>
      </w:r>
      <w:r w:rsidRPr="00216DDB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Введите</w:t>
      </w:r>
      <w:r w:rsidRPr="00216DDB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коэффициент</w:t>
      </w:r>
      <w:r w:rsidRPr="00216DDB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:"</w:t>
      </w:r>
    </w:p>
    <w:p w14:paraId="64030536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match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proofErr w:type="gramStart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ouble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ryParse</w:t>
      </w:r>
      <w:proofErr w:type="spellEnd"/>
      <w:proofErr w:type="gram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spellStart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onsole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ReadLine</w:t>
      </w:r>
      <w:proofErr w:type="spell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)) </w:t>
      </w:r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with</w:t>
      </w:r>
    </w:p>
    <w:p w14:paraId="62EBD08A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| </w:t>
      </w:r>
      <w:r w:rsidRPr="00216DDB">
        <w:rPr>
          <w:rFonts w:ascii="Consolas" w:eastAsia="Times New Roman" w:hAnsi="Consolas" w:cs="Consolas"/>
          <w:color w:val="569CD6"/>
          <w:sz w:val="20"/>
          <w:szCs w:val="20"/>
          <w:lang w:eastAsia="ru-RU"/>
        </w:rPr>
        <w:t>false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, _ </w:t>
      </w:r>
      <w:r w:rsidRPr="00216DDB">
        <w:rPr>
          <w:rFonts w:ascii="Consolas" w:eastAsia="Times New Roman" w:hAnsi="Consolas" w:cs="Consolas"/>
          <w:color w:val="569CD6"/>
          <w:sz w:val="20"/>
          <w:szCs w:val="20"/>
          <w:lang w:eastAsia="ru-RU"/>
        </w:rPr>
        <w:t>-&gt;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printfn </w:t>
      </w:r>
      <w:r w:rsidRPr="00216DDB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"Введите ещё раз"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; </w:t>
      </w:r>
      <w:proofErr w:type="gramStart"/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Read(</w:t>
      </w:r>
      <w:proofErr w:type="gramEnd"/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) 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//Ошибка, значения не соотвествуют правильным</w:t>
      </w:r>
    </w:p>
    <w:p w14:paraId="0BAC3BDE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| _, _x </w:t>
      </w:r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-&gt;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_x</w:t>
      </w:r>
    </w:p>
    <w:p w14:paraId="69815F2E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lastRenderedPageBreak/>
        <w:t xml:space="preserve"> </w:t>
      </w:r>
    </w:p>
    <w:p w14:paraId="232D5602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[&lt;</w:t>
      </w:r>
      <w:proofErr w:type="spellStart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EntryPoint</w:t>
      </w:r>
      <w:proofErr w:type="spell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gt;] 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Точка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старта</w:t>
      </w:r>
    </w:p>
    <w:p w14:paraId="1D494C97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let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main _ 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</w:p>
    <w:p w14:paraId="200C09BC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</w:t>
      </w:r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let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mutable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a 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gramStart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Read(</w:t>
      </w:r>
      <w:proofErr w:type="gram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08DE32B7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</w:t>
      </w:r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let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mutable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b 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gramStart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Read(</w:t>
      </w:r>
      <w:proofErr w:type="gram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4F4C398C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</w:t>
      </w:r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let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mutable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c 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gramStart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Read(</w:t>
      </w:r>
      <w:proofErr w:type="gram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3A488A00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</w:t>
      </w:r>
      <w:proofErr w:type="gramStart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Print(</w:t>
      </w:r>
      <w:proofErr w:type="gramEnd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, b, c)</w:t>
      </w:r>
    </w:p>
    <w:p w14:paraId="0BE2E92F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 xml:space="preserve"> </w:t>
      </w:r>
    </w:p>
    <w:p w14:paraId="1B1878FB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</w:t>
      </w:r>
      <w:proofErr w:type="spellStart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onsole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ReadLine</w:t>
      </w:r>
      <w:proofErr w:type="spellEnd"/>
      <w:proofErr w:type="gramStart"/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)</w:t>
      </w:r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|</w:t>
      </w:r>
      <w:proofErr w:type="gramEnd"/>
      <w:r w:rsidRPr="00216DDB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&gt;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ignore 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Игнорировать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введённые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значения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~ Pause</w:t>
      </w:r>
    </w:p>
    <w:p w14:paraId="14E604E9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 xml:space="preserve"> </w:t>
      </w:r>
    </w:p>
    <w:p w14:paraId="57571C4F" w14:textId="77777777" w:rsidR="00216DDB" w:rsidRPr="00216DDB" w:rsidRDefault="00216DDB" w:rsidP="00216DD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216DDB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</w:t>
      </w:r>
      <w:r w:rsidRPr="00216DDB">
        <w:rPr>
          <w:rFonts w:ascii="Consolas" w:eastAsia="Times New Roman" w:hAnsi="Consolas" w:cs="Consolas"/>
          <w:color w:val="B5CEA8"/>
          <w:sz w:val="20"/>
          <w:szCs w:val="20"/>
          <w:lang w:eastAsia="ru-RU"/>
        </w:rPr>
        <w:t>0</w:t>
      </w:r>
      <w:r w:rsidRPr="00216DDB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</w:t>
      </w:r>
      <w:r w:rsidRPr="00216DDB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//Возвращение кода выхода</w:t>
      </w:r>
    </w:p>
    <w:p w14:paraId="0719BF59" w14:textId="77777777" w:rsidR="00CD4B79" w:rsidRDefault="00CD4B79" w:rsidP="00FE6424">
      <w:pPr>
        <w:jc w:val="both"/>
        <w:rPr>
          <w:rFonts w:cstheme="minorHAnsi"/>
          <w:b/>
          <w:sz w:val="24"/>
          <w:szCs w:val="24"/>
        </w:rPr>
      </w:pPr>
    </w:p>
    <w:p w14:paraId="46C63C62" w14:textId="1D0E0816" w:rsidR="005D7901" w:rsidRDefault="005D7901" w:rsidP="00FE6424">
      <w:pPr>
        <w:jc w:val="both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3. Тест работы</w:t>
      </w:r>
    </w:p>
    <w:p w14:paraId="3E58FC73" w14:textId="5E7CC1B4" w:rsidR="00561CD6" w:rsidRDefault="00561CD6" w:rsidP="00FE6424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При первом запуске предлагается ввести через </w:t>
      </w:r>
      <w:r>
        <w:rPr>
          <w:rFonts w:cstheme="minorHAnsi"/>
          <w:sz w:val="24"/>
          <w:szCs w:val="24"/>
          <w:lang w:val="en-US"/>
        </w:rPr>
        <w:t>enter</w:t>
      </w:r>
      <w:r w:rsidRPr="00561CD6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значения коэффициентов </w:t>
      </w:r>
      <w:r>
        <w:rPr>
          <w:rFonts w:cstheme="minorHAnsi"/>
          <w:sz w:val="24"/>
          <w:szCs w:val="24"/>
          <w:lang w:val="en-US"/>
        </w:rPr>
        <w:t>A</w:t>
      </w:r>
      <w:r>
        <w:rPr>
          <w:rFonts w:cstheme="minorHAnsi"/>
          <w:sz w:val="24"/>
          <w:szCs w:val="24"/>
        </w:rPr>
        <w:t xml:space="preserve">, </w:t>
      </w:r>
      <w:r>
        <w:rPr>
          <w:rFonts w:cstheme="minorHAnsi"/>
          <w:sz w:val="24"/>
          <w:szCs w:val="24"/>
          <w:lang w:val="en-US"/>
        </w:rPr>
        <w:t>B</w:t>
      </w:r>
      <w:r>
        <w:rPr>
          <w:rFonts w:cstheme="minorHAnsi"/>
          <w:sz w:val="24"/>
          <w:szCs w:val="24"/>
        </w:rPr>
        <w:t xml:space="preserve">, </w:t>
      </w:r>
      <w:r>
        <w:rPr>
          <w:rFonts w:cstheme="minorHAnsi"/>
          <w:sz w:val="24"/>
          <w:szCs w:val="24"/>
          <w:lang w:val="en-US"/>
        </w:rPr>
        <w:t>C</w:t>
      </w:r>
      <w:r>
        <w:rPr>
          <w:rFonts w:cstheme="minorHAnsi"/>
          <w:sz w:val="24"/>
          <w:szCs w:val="24"/>
        </w:rPr>
        <w:t>.</w:t>
      </w:r>
    </w:p>
    <w:p w14:paraId="57E016B9" w14:textId="403FDF74" w:rsidR="00561CD6" w:rsidRDefault="00355A08" w:rsidP="00FE6424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Есть три случая решения квадратного уравнения (</w:t>
      </w:r>
      <w:r>
        <w:rPr>
          <w:rFonts w:cstheme="minorHAnsi"/>
          <w:sz w:val="24"/>
          <w:szCs w:val="24"/>
          <w:lang w:val="en-US"/>
        </w:rPr>
        <w:t>D</w:t>
      </w:r>
      <w:r w:rsidRPr="00355A08">
        <w:rPr>
          <w:rFonts w:cstheme="minorHAnsi"/>
          <w:sz w:val="24"/>
          <w:szCs w:val="24"/>
        </w:rPr>
        <w:t>&gt;0</w:t>
      </w:r>
      <w:r>
        <w:rPr>
          <w:rFonts w:cstheme="minorHAnsi"/>
          <w:sz w:val="24"/>
          <w:szCs w:val="24"/>
        </w:rPr>
        <w:t>,</w:t>
      </w:r>
      <w:r w:rsidRPr="00355A08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  <w:lang w:val="en-US"/>
        </w:rPr>
        <w:t>D</w:t>
      </w:r>
      <w:r w:rsidRPr="00355A08">
        <w:rPr>
          <w:rFonts w:cstheme="minorHAnsi"/>
          <w:sz w:val="24"/>
          <w:szCs w:val="24"/>
        </w:rPr>
        <w:t>=0</w:t>
      </w:r>
      <w:r>
        <w:rPr>
          <w:rFonts w:cstheme="minorHAnsi"/>
          <w:sz w:val="24"/>
          <w:szCs w:val="24"/>
        </w:rPr>
        <w:t xml:space="preserve">, </w:t>
      </w:r>
      <w:r>
        <w:rPr>
          <w:rFonts w:cstheme="minorHAnsi"/>
          <w:sz w:val="24"/>
          <w:szCs w:val="24"/>
          <w:lang w:val="en-US"/>
        </w:rPr>
        <w:t>D</w:t>
      </w:r>
      <w:r w:rsidRPr="00355A08">
        <w:rPr>
          <w:rFonts w:cstheme="minorHAnsi"/>
          <w:sz w:val="24"/>
          <w:szCs w:val="24"/>
        </w:rPr>
        <w:t>&lt;0</w:t>
      </w:r>
      <w:r>
        <w:rPr>
          <w:rFonts w:cstheme="minorHAnsi"/>
          <w:sz w:val="24"/>
          <w:szCs w:val="24"/>
        </w:rPr>
        <w:t>):</w:t>
      </w:r>
    </w:p>
    <w:p w14:paraId="31979FFF" w14:textId="11F19FCE" w:rsidR="00FE6424" w:rsidRDefault="00355A08" w:rsidP="00FE6424">
      <w:pPr>
        <w:pStyle w:val="a5"/>
        <w:numPr>
          <w:ilvl w:val="0"/>
          <w:numId w:val="3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Случай 1 (</w:t>
      </w:r>
      <w:proofErr w:type="gramStart"/>
      <w:r>
        <w:rPr>
          <w:rFonts w:cstheme="minorHAnsi"/>
          <w:sz w:val="24"/>
          <w:szCs w:val="24"/>
          <w:lang w:val="en-US"/>
        </w:rPr>
        <w:t>D&lt;</w:t>
      </w:r>
      <w:proofErr w:type="gramEnd"/>
      <w:r>
        <w:rPr>
          <w:rFonts w:cstheme="minorHAnsi"/>
          <w:sz w:val="24"/>
          <w:szCs w:val="24"/>
        </w:rPr>
        <w:t xml:space="preserve">0, </w:t>
      </w:r>
      <w:r>
        <w:rPr>
          <w:rFonts w:cstheme="minorHAnsi"/>
          <w:sz w:val="24"/>
          <w:szCs w:val="24"/>
          <w:lang w:val="en-US"/>
        </w:rPr>
        <w:t xml:space="preserve">0 </w:t>
      </w:r>
      <w:r>
        <w:rPr>
          <w:rFonts w:cstheme="minorHAnsi"/>
          <w:sz w:val="24"/>
          <w:szCs w:val="24"/>
        </w:rPr>
        <w:t>корней)</w:t>
      </w:r>
    </w:p>
    <w:p w14:paraId="2B11FFDA" w14:textId="53F56201" w:rsidR="00355A08" w:rsidRPr="00355A08" w:rsidRDefault="001F3786" w:rsidP="00355A08">
      <w:pPr>
        <w:pStyle w:val="a5"/>
        <w:spacing w:after="0" w:line="240" w:lineRule="auto"/>
        <w:jc w:val="both"/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</w:pP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Введите коэффициент</w:t>
      </w:r>
      <w:r w:rsidR="00355A08" w:rsidRPr="00355A08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  <w:lang w:val="en-US"/>
        </w:rPr>
        <w:t>: 2</w:t>
      </w:r>
    </w:p>
    <w:p w14:paraId="6C911620" w14:textId="6A38030E" w:rsidR="00355A08" w:rsidRPr="00355A08" w:rsidRDefault="001F3786" w:rsidP="00355A08">
      <w:pPr>
        <w:pStyle w:val="a5"/>
        <w:spacing w:after="0" w:line="240" w:lineRule="auto"/>
        <w:jc w:val="both"/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  <w:lang w:val="en-US"/>
        </w:rPr>
      </w:pP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Введите коэффициент</w:t>
      </w:r>
      <w:r w:rsidR="00355A08" w:rsidRPr="00355A08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  <w:lang w:val="en-US"/>
        </w:rPr>
        <w:t>: 3</w:t>
      </w:r>
    </w:p>
    <w:p w14:paraId="150AB1DA" w14:textId="29B5017B" w:rsidR="00355A08" w:rsidRPr="00355A08" w:rsidRDefault="001F3786" w:rsidP="00355A08">
      <w:pPr>
        <w:pStyle w:val="a5"/>
        <w:spacing w:after="0" w:line="240" w:lineRule="auto"/>
        <w:jc w:val="both"/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  <w:lang w:val="en-US"/>
        </w:rPr>
      </w:pP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Введите коэффициент</w:t>
      </w:r>
      <w:r w:rsidR="00355A08" w:rsidRPr="00355A08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  <w:lang w:val="en-US"/>
        </w:rPr>
        <w:t>: 4</w:t>
      </w:r>
    </w:p>
    <w:p w14:paraId="3D5F37D1" w14:textId="680F13F7" w:rsidR="00355A08" w:rsidRPr="001F3786" w:rsidRDefault="001F3786" w:rsidP="00355A08">
      <w:pPr>
        <w:pStyle w:val="a5"/>
        <w:spacing w:after="0" w:line="240" w:lineRule="auto"/>
        <w:jc w:val="both"/>
        <w:rPr>
          <w:rFonts w:asciiTheme="majorHAnsi" w:hAnsiTheme="majorHAnsi" w:cstheme="minorHAnsi"/>
          <w:color w:val="FFFFFF" w:themeColor="background1"/>
          <w:sz w:val="24"/>
          <w:szCs w:val="24"/>
        </w:rPr>
      </w:pPr>
      <w:r w:rsidRPr="001F3786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Коэффициенты: а = 2.0</w:t>
      </w: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,</w:t>
      </w:r>
      <w:r w:rsidRPr="001F3786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 xml:space="preserve"> </w:t>
      </w: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  <w:lang w:val="en-US"/>
        </w:rPr>
        <w:t>b</w:t>
      </w:r>
      <w:r w:rsidRPr="001F3786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 xml:space="preserve"> = 3.0</w:t>
      </w: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,</w:t>
      </w:r>
      <w:r w:rsidRPr="001F3786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 xml:space="preserve"> </w:t>
      </w: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  <w:lang w:val="en-US"/>
        </w:rPr>
        <w:t>c</w:t>
      </w:r>
      <w:r w:rsidRPr="001F3786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 xml:space="preserve"> = 4.0. </w:t>
      </w: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  <w:lang w:val="en-US"/>
        </w:rPr>
        <w:t>D</w:t>
      </w:r>
      <w:r w:rsidR="0028105A" w:rsidRPr="00ED07F0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 xml:space="preserve"> </w:t>
      </w:r>
      <w:proofErr w:type="gramStart"/>
      <w:r w:rsidRPr="001F3786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&lt;</w:t>
      </w:r>
      <w:r w:rsidR="0028105A" w:rsidRPr="00ED07F0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 xml:space="preserve"> </w:t>
      </w:r>
      <w:r w:rsidRPr="001F3786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0</w:t>
      </w:r>
      <w:proofErr w:type="gramEnd"/>
      <w:r w:rsidRPr="001F3786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.</w:t>
      </w: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 xml:space="preserve"> Корней нет</w:t>
      </w:r>
      <w:r w:rsidRPr="001F3786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.</w:t>
      </w:r>
    </w:p>
    <w:p w14:paraId="60F20EDB" w14:textId="77777777" w:rsidR="00355A08" w:rsidRPr="001F3786" w:rsidRDefault="00355A08" w:rsidP="00355A08">
      <w:pPr>
        <w:spacing w:after="0" w:line="240" w:lineRule="auto"/>
        <w:jc w:val="both"/>
        <w:rPr>
          <w:rFonts w:asciiTheme="majorHAnsi" w:hAnsiTheme="majorHAnsi" w:cstheme="minorHAnsi"/>
          <w:sz w:val="24"/>
          <w:szCs w:val="24"/>
        </w:rPr>
      </w:pPr>
    </w:p>
    <w:p w14:paraId="11F41319" w14:textId="27265F53" w:rsidR="00355A08" w:rsidRPr="001F3786" w:rsidRDefault="00355A08" w:rsidP="00FE6424">
      <w:pPr>
        <w:pStyle w:val="a5"/>
        <w:numPr>
          <w:ilvl w:val="0"/>
          <w:numId w:val="3"/>
        </w:numPr>
        <w:jc w:val="both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</w:rPr>
        <w:t>Случай</w:t>
      </w:r>
      <w:r w:rsidRPr="001F3786">
        <w:rPr>
          <w:rFonts w:cstheme="minorHAnsi"/>
          <w:sz w:val="24"/>
          <w:szCs w:val="24"/>
          <w:lang w:val="en-US"/>
        </w:rPr>
        <w:t xml:space="preserve"> 2 (</w:t>
      </w:r>
      <w:r>
        <w:rPr>
          <w:rFonts w:cstheme="minorHAnsi"/>
          <w:sz w:val="24"/>
          <w:szCs w:val="24"/>
          <w:lang w:val="en-US"/>
        </w:rPr>
        <w:t>D=0</w:t>
      </w:r>
      <w:r w:rsidRPr="001F3786">
        <w:rPr>
          <w:rFonts w:cstheme="minorHAnsi"/>
          <w:sz w:val="24"/>
          <w:szCs w:val="24"/>
          <w:lang w:val="en-US"/>
        </w:rPr>
        <w:t xml:space="preserve">, 1 </w:t>
      </w:r>
      <w:r>
        <w:rPr>
          <w:rFonts w:cstheme="minorHAnsi"/>
          <w:sz w:val="24"/>
          <w:szCs w:val="24"/>
        </w:rPr>
        <w:t>корень</w:t>
      </w:r>
      <w:r w:rsidRPr="001F3786">
        <w:rPr>
          <w:rFonts w:cstheme="minorHAnsi"/>
          <w:sz w:val="24"/>
          <w:szCs w:val="24"/>
          <w:lang w:val="en-US"/>
        </w:rPr>
        <w:t>)</w:t>
      </w:r>
    </w:p>
    <w:p w14:paraId="6FF4AC76" w14:textId="77777777" w:rsidR="001F3786" w:rsidRPr="00355A08" w:rsidRDefault="001F3786" w:rsidP="001F3786">
      <w:pPr>
        <w:pStyle w:val="a5"/>
        <w:spacing w:after="0" w:line="240" w:lineRule="auto"/>
        <w:jc w:val="both"/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</w:pP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Введите коэффициент</w:t>
      </w:r>
      <w:r w:rsidRPr="001F3786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: 2</w:t>
      </w:r>
    </w:p>
    <w:p w14:paraId="18891BB6" w14:textId="2BB0E028" w:rsidR="001F3786" w:rsidRPr="001F3786" w:rsidRDefault="001F3786" w:rsidP="001F3786">
      <w:pPr>
        <w:pStyle w:val="a5"/>
        <w:spacing w:after="0" w:line="240" w:lineRule="auto"/>
        <w:jc w:val="both"/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</w:pP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Введите коэффициент: 4</w:t>
      </w:r>
    </w:p>
    <w:p w14:paraId="5EF8DDDF" w14:textId="3DBF8327" w:rsidR="001F3786" w:rsidRPr="001F3786" w:rsidRDefault="001F3786" w:rsidP="001F3786">
      <w:pPr>
        <w:pStyle w:val="a5"/>
        <w:spacing w:after="0" w:line="240" w:lineRule="auto"/>
        <w:jc w:val="both"/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</w:pP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Введите коэффициент: 2</w:t>
      </w:r>
    </w:p>
    <w:p w14:paraId="0C649C2A" w14:textId="15B705A2" w:rsidR="001F3786" w:rsidRPr="001F3786" w:rsidRDefault="001F3786" w:rsidP="001F3786">
      <w:pPr>
        <w:pStyle w:val="a5"/>
        <w:numPr>
          <w:ilvl w:val="0"/>
          <w:numId w:val="3"/>
        </w:numPr>
        <w:spacing w:after="0" w:line="240" w:lineRule="auto"/>
        <w:jc w:val="both"/>
        <w:rPr>
          <w:rFonts w:asciiTheme="majorHAnsi" w:hAnsiTheme="majorHAnsi" w:cstheme="minorHAnsi"/>
          <w:color w:val="FFFFFF" w:themeColor="background1"/>
          <w:sz w:val="24"/>
          <w:szCs w:val="24"/>
        </w:rPr>
      </w:pPr>
      <w:r w:rsidRPr="001F3786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Коэффициенты: а = 2.0</w:t>
      </w: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,</w:t>
      </w:r>
      <w:r w:rsidRPr="001F3786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 xml:space="preserve"> </w:t>
      </w: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  <w:lang w:val="en-US"/>
        </w:rPr>
        <w:t>b</w:t>
      </w: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 xml:space="preserve"> = 4</w:t>
      </w:r>
      <w:r w:rsidRPr="001F3786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.0</w:t>
      </w: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,</w:t>
      </w:r>
      <w:r w:rsidRPr="001F3786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 xml:space="preserve"> </w:t>
      </w: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  <w:lang w:val="en-US"/>
        </w:rPr>
        <w:t>c</w:t>
      </w: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 xml:space="preserve"> = 2</w:t>
      </w:r>
      <w:r w:rsidRPr="001F3786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 xml:space="preserve">.0. </w:t>
      </w: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  <w:lang w:val="en-US"/>
        </w:rPr>
        <w:t>D</w:t>
      </w: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 xml:space="preserve"> = </w:t>
      </w:r>
      <w:r w:rsidRPr="001F3786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0.</w:t>
      </w: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 xml:space="preserve"> Один корень: -1 </w:t>
      </w:r>
    </w:p>
    <w:p w14:paraId="42A713A3" w14:textId="77777777" w:rsidR="00355A08" w:rsidRPr="001F3786" w:rsidRDefault="00355A08" w:rsidP="00355A08">
      <w:pPr>
        <w:pStyle w:val="a5"/>
        <w:spacing w:after="0" w:line="240" w:lineRule="auto"/>
        <w:jc w:val="both"/>
        <w:rPr>
          <w:rFonts w:asciiTheme="majorHAnsi" w:hAnsiTheme="majorHAnsi" w:cstheme="minorHAnsi"/>
          <w:sz w:val="24"/>
          <w:szCs w:val="24"/>
        </w:rPr>
      </w:pPr>
    </w:p>
    <w:p w14:paraId="7B8DB598" w14:textId="4CFD7518" w:rsidR="00355A08" w:rsidRPr="001F3786" w:rsidRDefault="00355A08" w:rsidP="00FE6424">
      <w:pPr>
        <w:pStyle w:val="a5"/>
        <w:numPr>
          <w:ilvl w:val="0"/>
          <w:numId w:val="3"/>
        </w:numPr>
        <w:jc w:val="both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</w:rPr>
        <w:t>Случай</w:t>
      </w:r>
      <w:r w:rsidRPr="001F3786">
        <w:rPr>
          <w:rFonts w:cstheme="minorHAnsi"/>
          <w:sz w:val="24"/>
          <w:szCs w:val="24"/>
          <w:lang w:val="en-US"/>
        </w:rPr>
        <w:t xml:space="preserve"> 3 (</w:t>
      </w:r>
      <w:r>
        <w:rPr>
          <w:rFonts w:cstheme="minorHAnsi"/>
          <w:sz w:val="24"/>
          <w:szCs w:val="24"/>
          <w:lang w:val="en-US"/>
        </w:rPr>
        <w:t>D&gt;0</w:t>
      </w:r>
      <w:r w:rsidRPr="001F3786">
        <w:rPr>
          <w:rFonts w:cstheme="minorHAnsi"/>
          <w:sz w:val="24"/>
          <w:szCs w:val="24"/>
          <w:lang w:val="en-US"/>
        </w:rPr>
        <w:t xml:space="preserve">, 2 </w:t>
      </w:r>
      <w:r>
        <w:rPr>
          <w:rFonts w:cstheme="minorHAnsi"/>
          <w:sz w:val="24"/>
          <w:szCs w:val="24"/>
        </w:rPr>
        <w:t>корня</w:t>
      </w:r>
      <w:r w:rsidRPr="001F3786">
        <w:rPr>
          <w:rFonts w:cstheme="minorHAnsi"/>
          <w:sz w:val="24"/>
          <w:szCs w:val="24"/>
          <w:lang w:val="en-US"/>
        </w:rPr>
        <w:t>)</w:t>
      </w:r>
    </w:p>
    <w:p w14:paraId="31609413" w14:textId="77777777" w:rsidR="001F3786" w:rsidRPr="00355A08" w:rsidRDefault="001F3786" w:rsidP="001F3786">
      <w:pPr>
        <w:pStyle w:val="a5"/>
        <w:spacing w:after="0" w:line="240" w:lineRule="auto"/>
        <w:jc w:val="both"/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</w:pP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Введите коэффициент</w:t>
      </w:r>
      <w:r w:rsidRPr="001F3786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: 2</w:t>
      </w:r>
    </w:p>
    <w:p w14:paraId="611D61AF" w14:textId="1888B2EE" w:rsidR="001F3786" w:rsidRPr="001F3786" w:rsidRDefault="001F3786" w:rsidP="001F3786">
      <w:pPr>
        <w:pStyle w:val="a5"/>
        <w:spacing w:after="0" w:line="240" w:lineRule="auto"/>
        <w:jc w:val="both"/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</w:pP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Введите коэффициент</w:t>
      </w:r>
      <w:r w:rsidR="000746F6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: -16</w:t>
      </w:r>
    </w:p>
    <w:p w14:paraId="3F396D09" w14:textId="27AFE3F4" w:rsidR="001F3786" w:rsidRPr="001F3786" w:rsidRDefault="001F3786" w:rsidP="001F3786">
      <w:pPr>
        <w:pStyle w:val="a5"/>
        <w:spacing w:after="0" w:line="240" w:lineRule="auto"/>
        <w:jc w:val="both"/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</w:pP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Введите коэффициент</w:t>
      </w:r>
      <w:r w:rsidR="000746F6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: 4</w:t>
      </w:r>
    </w:p>
    <w:p w14:paraId="4B7E6545" w14:textId="6F78FDB3" w:rsidR="00A76EC3" w:rsidRPr="001F3786" w:rsidRDefault="001F3786" w:rsidP="00FE1021">
      <w:pPr>
        <w:pStyle w:val="a5"/>
        <w:numPr>
          <w:ilvl w:val="0"/>
          <w:numId w:val="3"/>
        </w:numPr>
        <w:spacing w:after="0" w:line="240" w:lineRule="auto"/>
        <w:jc w:val="both"/>
        <w:rPr>
          <w:rFonts w:asciiTheme="majorHAnsi" w:hAnsiTheme="majorHAnsi" w:cstheme="minorHAnsi"/>
          <w:color w:val="FFFFFF" w:themeColor="background1"/>
          <w:sz w:val="24"/>
          <w:szCs w:val="24"/>
        </w:rPr>
      </w:pPr>
      <w:r w:rsidRPr="001F3786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Коэффициенты: а = 2.0</w:t>
      </w: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,</w:t>
      </w:r>
      <w:r w:rsidRPr="001F3786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 xml:space="preserve"> </w:t>
      </w: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  <w:lang w:val="en-US"/>
        </w:rPr>
        <w:t>b</w:t>
      </w:r>
      <w:r w:rsidR="0028105A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 xml:space="preserve"> = -16</w:t>
      </w:r>
      <w:r w:rsidRPr="001F3786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.0</w:t>
      </w: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,</w:t>
      </w:r>
      <w:r w:rsidRPr="001F3786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 xml:space="preserve"> </w:t>
      </w: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  <w:lang w:val="en-US"/>
        </w:rPr>
        <w:t>c</w:t>
      </w:r>
      <w:r w:rsidR="0028105A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 xml:space="preserve"> = 4</w:t>
      </w:r>
      <w:r w:rsidRPr="001F3786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 xml:space="preserve">.0. </w:t>
      </w:r>
      <w:proofErr w:type="gramStart"/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  <w:lang w:val="en-US"/>
        </w:rPr>
        <w:t>D</w:t>
      </w:r>
      <w:r w:rsidR="0028105A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 xml:space="preserve"> &gt;</w:t>
      </w:r>
      <w:proofErr w:type="gramEnd"/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 xml:space="preserve"> </w:t>
      </w:r>
      <w:r w:rsidRPr="001F3786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0.</w:t>
      </w: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 xml:space="preserve"> </w:t>
      </w:r>
      <w:r w:rsidR="0028105A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Два корня: 7,7416573 и 0,2584234</w:t>
      </w:r>
      <w:r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 xml:space="preserve"> </w:t>
      </w:r>
    </w:p>
    <w:sectPr w:rsidR="00A76EC3" w:rsidRPr="001F378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BC65D9"/>
    <w:multiLevelType w:val="hybridMultilevel"/>
    <w:tmpl w:val="7AC2F4E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287E06"/>
    <w:multiLevelType w:val="hybridMultilevel"/>
    <w:tmpl w:val="1C62281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5C417630"/>
    <w:multiLevelType w:val="hybridMultilevel"/>
    <w:tmpl w:val="800EF60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F56F0"/>
    <w:rsid w:val="000746F6"/>
    <w:rsid w:val="001F3786"/>
    <w:rsid w:val="00216DDB"/>
    <w:rsid w:val="0028105A"/>
    <w:rsid w:val="00355A08"/>
    <w:rsid w:val="00392508"/>
    <w:rsid w:val="00561CD6"/>
    <w:rsid w:val="005D7901"/>
    <w:rsid w:val="006F6E10"/>
    <w:rsid w:val="00A76EC3"/>
    <w:rsid w:val="00AA2190"/>
    <w:rsid w:val="00CD4B79"/>
    <w:rsid w:val="00ED07F0"/>
    <w:rsid w:val="00FE1021"/>
    <w:rsid w:val="00FE6424"/>
    <w:rsid w:val="00FF5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512DD2"/>
  <w15:chartTrackingRefBased/>
  <w15:docId w15:val="{1A682701-4B75-44BA-A544-5C857C28C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2">
    <w:name w:val="heading 2"/>
    <w:basedOn w:val="a"/>
    <w:next w:val="a0"/>
    <w:link w:val="20"/>
    <w:uiPriority w:val="9"/>
    <w:unhideWhenUsed/>
    <w:qFormat/>
    <w:rsid w:val="00FE6424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paragraph" w:styleId="4">
    <w:name w:val="heading 4"/>
    <w:basedOn w:val="a"/>
    <w:next w:val="a0"/>
    <w:link w:val="40"/>
    <w:uiPriority w:val="9"/>
    <w:unhideWhenUsed/>
    <w:qFormat/>
    <w:rsid w:val="00FE6424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basedOn w:val="a1"/>
    <w:link w:val="2"/>
    <w:uiPriority w:val="9"/>
    <w:rsid w:val="00FE6424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character" w:customStyle="1" w:styleId="40">
    <w:name w:val="Заголовок 4 Знак"/>
    <w:basedOn w:val="a1"/>
    <w:link w:val="4"/>
    <w:uiPriority w:val="9"/>
    <w:rsid w:val="00FE6424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paragraph" w:customStyle="1" w:styleId="Compact">
    <w:name w:val="Compact"/>
    <w:basedOn w:val="a0"/>
    <w:qFormat/>
    <w:rsid w:val="00FE6424"/>
    <w:pPr>
      <w:spacing w:before="36" w:after="36" w:line="240" w:lineRule="auto"/>
    </w:pPr>
    <w:rPr>
      <w:sz w:val="24"/>
      <w:szCs w:val="24"/>
      <w:lang w:val="en-US"/>
    </w:rPr>
  </w:style>
  <w:style w:type="paragraph" w:styleId="a0">
    <w:name w:val="Body Text"/>
    <w:basedOn w:val="a"/>
    <w:link w:val="a4"/>
    <w:uiPriority w:val="99"/>
    <w:semiHidden/>
    <w:unhideWhenUsed/>
    <w:rsid w:val="00FE6424"/>
    <w:pPr>
      <w:spacing w:after="120"/>
    </w:pPr>
  </w:style>
  <w:style w:type="character" w:customStyle="1" w:styleId="a4">
    <w:name w:val="Основной текст Знак"/>
    <w:basedOn w:val="a1"/>
    <w:link w:val="a0"/>
    <w:uiPriority w:val="99"/>
    <w:semiHidden/>
    <w:rsid w:val="00FE6424"/>
  </w:style>
  <w:style w:type="paragraph" w:styleId="a5">
    <w:name w:val="List Paragraph"/>
    <w:basedOn w:val="a"/>
    <w:uiPriority w:val="34"/>
    <w:qFormat/>
    <w:rsid w:val="00FE6424"/>
    <w:pPr>
      <w:spacing w:after="200" w:line="276" w:lineRule="auto"/>
      <w:ind w:left="720"/>
      <w:contextualSpacing/>
    </w:pPr>
    <w:rPr>
      <w:rFonts w:eastAsia="Times New Roman" w:cs="Times New Roman"/>
    </w:rPr>
  </w:style>
  <w:style w:type="paragraph" w:styleId="HTML">
    <w:name w:val="HTML Preformatted"/>
    <w:basedOn w:val="a"/>
    <w:link w:val="HTML0"/>
    <w:uiPriority w:val="99"/>
    <w:semiHidden/>
    <w:unhideWhenUsed/>
    <w:rsid w:val="00CD4B7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1"/>
    <w:link w:val="HTML"/>
    <w:uiPriority w:val="99"/>
    <w:semiHidden/>
    <w:rsid w:val="00CD4B79"/>
    <w:rPr>
      <w:rFonts w:ascii="Courier New" w:eastAsia="Times New Roman" w:hAnsi="Courier New" w:cs="Courier New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764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417</Words>
  <Characters>2381</Characters>
  <Application>Microsoft Office Word</Application>
  <DocSecurity>0</DocSecurity>
  <Lines>19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iSRaiN</dc:creator>
  <cp:keywords/>
  <dc:description/>
  <cp:lastModifiedBy>RePack by Diakov</cp:lastModifiedBy>
  <cp:revision>20</cp:revision>
  <dcterms:created xsi:type="dcterms:W3CDTF">2017-11-29T13:06:00Z</dcterms:created>
  <dcterms:modified xsi:type="dcterms:W3CDTF">2017-12-29T12:27:00Z</dcterms:modified>
</cp:coreProperties>
</file>